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0" w:type="dxa"/>
        <w:tblLook w:val="04A0" w:firstRow="1" w:lastRow="0" w:firstColumn="1" w:lastColumn="0" w:noHBand="0" w:noVBand="1"/>
      </w:tblPr>
      <w:tblGrid>
        <w:gridCol w:w="1400"/>
        <w:gridCol w:w="2460"/>
        <w:gridCol w:w="2816"/>
        <w:gridCol w:w="1694"/>
        <w:gridCol w:w="85"/>
        <w:gridCol w:w="313"/>
        <w:gridCol w:w="776"/>
        <w:gridCol w:w="1256"/>
      </w:tblGrid>
      <w:tr w:rsidR="00033FC3" w:rsidRPr="002A648A" w14:paraId="300AA407" w14:textId="77777777" w:rsidTr="00033FC3">
        <w:trPr>
          <w:trHeight w:val="300"/>
        </w:trPr>
        <w:tc>
          <w:tcPr>
            <w:tcW w:w="6676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FCBB" w14:textId="7231A568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60"/>
            </w:tblGrid>
            <w:tr w:rsidR="00033FC3" w:rsidRPr="002A648A" w14:paraId="4872C968" w14:textId="77777777">
              <w:trPr>
                <w:trHeight w:val="450"/>
                <w:tblCellSpacing w:w="0" w:type="dxa"/>
              </w:trPr>
              <w:tc>
                <w:tcPr>
                  <w:tcW w:w="646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A0C645A" w14:textId="77777777" w:rsidR="00033FC3" w:rsidRPr="002A648A" w:rsidRDefault="00033FC3" w:rsidP="00033FC3">
                  <w:pPr>
                    <w:spacing w:after="0" w:line="240" w:lineRule="auto"/>
                    <w:jc w:val="center"/>
                    <w:rPr>
                      <w:rFonts w:ascii="Lato" w:eastAsia="Times New Roman" w:hAnsi="Lato" w:cs="Calibri"/>
                      <w:b/>
                      <w:bCs/>
                      <w:color w:val="000000"/>
                      <w:sz w:val="28"/>
                      <w:szCs w:val="28"/>
                    </w:rPr>
                  </w:pPr>
                  <w:r w:rsidRPr="002A648A">
                    <w:rPr>
                      <w:rFonts w:ascii="Lato" w:eastAsia="Times New Roman" w:hAnsi="Lato" w:cs="Calibri"/>
                      <w:b/>
                      <w:bCs/>
                      <w:color w:val="000000"/>
                      <w:sz w:val="28"/>
                      <w:szCs w:val="28"/>
                    </w:rPr>
                    <w:t>&lt;EVENT TITLE&gt;</w:t>
                  </w:r>
                </w:p>
              </w:tc>
            </w:tr>
            <w:tr w:rsidR="00033FC3" w:rsidRPr="002A648A" w14:paraId="424FE244" w14:textId="77777777">
              <w:trPr>
                <w:trHeight w:val="450"/>
                <w:tblCellSpacing w:w="0" w:type="dxa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6A5663B" w14:textId="77777777" w:rsidR="00033FC3" w:rsidRPr="002A648A" w:rsidRDefault="00033FC3" w:rsidP="00033FC3">
                  <w:pPr>
                    <w:spacing w:after="0" w:line="240" w:lineRule="auto"/>
                    <w:rPr>
                      <w:rFonts w:ascii="Lato" w:eastAsia="Times New Roman" w:hAnsi="Lato" w:cs="Calibri"/>
                      <w:b/>
                      <w:bCs/>
                      <w:color w:val="000000"/>
                      <w:sz w:val="28"/>
                      <w:szCs w:val="28"/>
                    </w:rPr>
                  </w:pPr>
                </w:p>
              </w:tc>
            </w:tr>
          </w:tbl>
          <w:p w14:paraId="0DA815DC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5385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FCA71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62293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92CDB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033FC3" w:rsidRPr="002A648A" w14:paraId="107EE426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436B8C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1ACE1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1778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B2771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4F385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033FC3" w:rsidRPr="002A648A" w14:paraId="3D5FE496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034D6F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8E09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F311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C080" w14:textId="75A38602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  <w:r w:rsidRPr="002A648A">
              <w:rPr>
                <w:rFonts w:ascii="Lato" w:eastAsia="Times New Roman" w:hAnsi="Lato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5EBA18A" wp14:editId="259F3896">
                  <wp:simplePos x="0" y="0"/>
                  <wp:positionH relativeFrom="column">
                    <wp:posOffset>-1152525</wp:posOffset>
                  </wp:positionH>
                  <wp:positionV relativeFrom="paragraph">
                    <wp:posOffset>-394970</wp:posOffset>
                  </wp:positionV>
                  <wp:extent cx="2324100" cy="123825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10AB635-639E-4ED5-B971-9613FD1A89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B10AB635-639E-4ED5-B971-9613FD1A897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100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DA281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033FC3" w:rsidRPr="002A648A" w14:paraId="625CBE17" w14:textId="77777777" w:rsidTr="00033FC3">
        <w:trPr>
          <w:trHeight w:val="300"/>
        </w:trPr>
        <w:tc>
          <w:tcPr>
            <w:tcW w:w="6676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D13167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F54A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EEC8C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5C0CD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61BE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033FC3" w:rsidRPr="002A648A" w14:paraId="7A94C420" w14:textId="77777777" w:rsidTr="00033FC3">
        <w:trPr>
          <w:trHeight w:val="315"/>
        </w:trPr>
        <w:tc>
          <w:tcPr>
            <w:tcW w:w="6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732A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</w:pPr>
            <w:r w:rsidRPr="002A648A"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  <w:t>&lt;Date&gt;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FE0EE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50005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BFCB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0B1E0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033FC3" w:rsidRPr="002A648A" w14:paraId="7B1CE58B" w14:textId="77777777" w:rsidTr="00033FC3">
        <w:trPr>
          <w:trHeight w:val="315"/>
        </w:trPr>
        <w:tc>
          <w:tcPr>
            <w:tcW w:w="667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F317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</w:pPr>
            <w:r w:rsidRPr="002A648A"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  <w:t>&lt;Venue&gt;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E8FBF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7CC9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0229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4C240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033FC3" w:rsidRPr="002A648A" w14:paraId="695C1132" w14:textId="77777777" w:rsidTr="00033FC3">
        <w:trPr>
          <w:trHeight w:val="240"/>
        </w:trPr>
        <w:tc>
          <w:tcPr>
            <w:tcW w:w="108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6D1D2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033FC3" w:rsidRPr="002A648A" w14:paraId="267AFF2A" w14:textId="77777777" w:rsidTr="00033FC3">
        <w:trPr>
          <w:trHeight w:val="420"/>
        </w:trPr>
        <w:tc>
          <w:tcPr>
            <w:tcW w:w="83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95F1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sz w:val="24"/>
                <w:szCs w:val="24"/>
              </w:rPr>
            </w:pPr>
            <w:r w:rsidRPr="002A648A">
              <w:rPr>
                <w:rFonts w:ascii="Lato" w:eastAsia="Times New Roman" w:hAnsi="Lato" w:cs="Calibri"/>
                <w:b/>
                <w:bCs/>
                <w:sz w:val="24"/>
                <w:szCs w:val="24"/>
              </w:rPr>
              <w:t>&lt;Organized By&gt;</w:t>
            </w: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F745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sz w:val="24"/>
                <w:szCs w:val="24"/>
              </w:rPr>
            </w:pPr>
            <w:r w:rsidRPr="002A648A">
              <w:rPr>
                <w:rFonts w:ascii="Lato" w:eastAsia="Times New Roman" w:hAnsi="Lato" w:cs="Calibri"/>
                <w:b/>
                <w:bCs/>
                <w:sz w:val="24"/>
                <w:szCs w:val="24"/>
              </w:rPr>
              <w:t>&lt;Contact Details&gt;</w:t>
            </w:r>
          </w:p>
        </w:tc>
      </w:tr>
      <w:tr w:rsidR="00033FC3" w:rsidRPr="002A648A" w14:paraId="3EB59B3E" w14:textId="77777777" w:rsidTr="00033FC3">
        <w:trPr>
          <w:trHeight w:val="225"/>
        </w:trPr>
        <w:tc>
          <w:tcPr>
            <w:tcW w:w="83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BB3B7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A648A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ORGANIZED BY</w:t>
            </w:r>
          </w:p>
        </w:tc>
        <w:tc>
          <w:tcPr>
            <w:tcW w:w="24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A5BEF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2A648A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CONTACT DETAILS</w:t>
            </w:r>
          </w:p>
        </w:tc>
      </w:tr>
      <w:tr w:rsidR="00033FC3" w:rsidRPr="002A648A" w14:paraId="3DBB301C" w14:textId="77777777" w:rsidTr="00033FC3">
        <w:trPr>
          <w:trHeight w:val="240"/>
        </w:trPr>
        <w:tc>
          <w:tcPr>
            <w:tcW w:w="108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9A712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033FC3" w:rsidRPr="002A648A" w14:paraId="736685A3" w14:textId="77777777" w:rsidTr="002A648A">
        <w:trPr>
          <w:trHeight w:val="300"/>
        </w:trPr>
        <w:tc>
          <w:tcPr>
            <w:tcW w:w="108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318274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i/>
                <w:iCs/>
                <w:color w:val="000000"/>
              </w:rPr>
            </w:pPr>
            <w:r w:rsidRPr="002A648A">
              <w:rPr>
                <w:rFonts w:ascii="Lato" w:eastAsia="Times New Roman" w:hAnsi="Lato" w:cs="Calibri"/>
                <w:i/>
                <w:iCs/>
                <w:color w:val="000000"/>
              </w:rPr>
              <w:t>Please sign up for a turn at the microphone! GOOD LUCK !!!</w:t>
            </w:r>
          </w:p>
        </w:tc>
      </w:tr>
      <w:tr w:rsidR="00033FC3" w:rsidRPr="002A648A" w14:paraId="3C8945F7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center"/>
            <w:hideMark/>
          </w:tcPr>
          <w:p w14:paraId="081ED084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2A648A">
              <w:rPr>
                <w:rFonts w:ascii="Lato" w:eastAsia="Times New Roman" w:hAnsi="Lato" w:cs="Calibri"/>
                <w:b/>
                <w:bCs/>
              </w:rPr>
              <w:t>TIME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center"/>
            <w:hideMark/>
          </w:tcPr>
          <w:p w14:paraId="21320BE1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2A648A">
              <w:rPr>
                <w:rFonts w:ascii="Lato" w:eastAsia="Times New Roman" w:hAnsi="Lato" w:cs="Calibri"/>
                <w:b/>
                <w:bCs/>
              </w:rPr>
              <w:t>NAME</w:t>
            </w: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center"/>
            <w:hideMark/>
          </w:tcPr>
          <w:p w14:paraId="17FE8BDC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2A648A">
              <w:rPr>
                <w:rFonts w:ascii="Lato" w:eastAsia="Times New Roman" w:hAnsi="Lato" w:cs="Calibri"/>
                <w:b/>
                <w:bCs/>
              </w:rPr>
              <w:t>ACT</w:t>
            </w: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center"/>
            <w:hideMark/>
          </w:tcPr>
          <w:p w14:paraId="1B483796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</w:rPr>
            </w:pPr>
            <w:r w:rsidRPr="002A648A">
              <w:rPr>
                <w:rFonts w:ascii="Lato" w:eastAsia="Times New Roman" w:hAnsi="Lato" w:cs="Calibri"/>
                <w:b/>
                <w:bCs/>
              </w:rPr>
              <w:t>CONTACT DETAILS</w:t>
            </w:r>
          </w:p>
        </w:tc>
      </w:tr>
      <w:tr w:rsidR="00033FC3" w:rsidRPr="002A648A" w14:paraId="65942764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DF1B7" w14:textId="7777777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2A648A">
              <w:rPr>
                <w:rFonts w:ascii="Lato" w:eastAsia="Times New Roman" w:hAnsi="Lato" w:cs="Calibri"/>
                <w:color w:val="000000"/>
              </w:rPr>
              <w:t>6:00 PM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EE348" w14:textId="0D0F5C3E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2A648A">
              <w:rPr>
                <w:rFonts w:ascii="Lato" w:eastAsia="Times New Roman" w:hAnsi="Lato" w:cs="Calibri"/>
                <w:color w:val="000000"/>
              </w:rPr>
              <w:t xml:space="preserve">John </w:t>
            </w:r>
            <w:r w:rsidR="00131B32" w:rsidRPr="002A648A">
              <w:rPr>
                <w:rFonts w:ascii="Lato" w:eastAsia="Times New Roman" w:hAnsi="Lato" w:cs="Calibri"/>
                <w:color w:val="000000"/>
              </w:rPr>
              <w:t>Smith</w:t>
            </w: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206EB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2A648A">
              <w:rPr>
                <w:rFonts w:ascii="Lato" w:eastAsia="Times New Roman" w:hAnsi="Lato" w:cs="Calibri"/>
                <w:color w:val="000000"/>
              </w:rPr>
              <w:t>Song &amp; Dance</w:t>
            </w: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01CF8" w14:textId="7777777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2A648A">
              <w:rPr>
                <w:rFonts w:ascii="Lato" w:eastAsia="Times New Roman" w:hAnsi="Lato" w:cs="Calibri"/>
                <w:color w:val="000000"/>
              </w:rPr>
              <w:t>1 47-8335-3466</w:t>
            </w:r>
          </w:p>
        </w:tc>
      </w:tr>
      <w:tr w:rsidR="00033FC3" w:rsidRPr="002A648A" w14:paraId="2EEE77D3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B8043C" w14:textId="0558E9B4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77AFD" w14:textId="7CE8AD9A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862C3A" w14:textId="3FC82964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B91A0" w14:textId="191117BB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5504DB16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77A52F" w14:textId="5F7DD1F3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08B326" w14:textId="7F118DE7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CD7FAF" w14:textId="0C71A69D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85656" w14:textId="3F0A6280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6EAC296B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55BD86" w14:textId="5042BBB1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49D84" w14:textId="3F3ADD25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2B90A4" w14:textId="19A08C80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58CC8D" w14:textId="78EC3B01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3DA76719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BDD2CC" w14:textId="4A5A2687" w:rsidR="00033FC3" w:rsidRPr="002A648A" w:rsidRDefault="00033FC3" w:rsidP="00033FC3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CCFB9" w14:textId="5356F74D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9D076" w14:textId="1FCE95D6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F1A0E" w14:textId="2B275AAE" w:rsidR="00033FC3" w:rsidRPr="002A648A" w:rsidRDefault="00033FC3" w:rsidP="00033FC3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79132FF5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25A78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58E8D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A92DB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40E161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4AC5C9FB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23D585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C3318D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50A6CB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B98E7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7DBE743A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289F6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D36BCC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B4B40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E29D6E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72CD041B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7DCB29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E7A190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DD798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B4CA98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0C363654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236650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8D11E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1B65BC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1A9E44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31812763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CEDAA8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A723F8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B98C4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06F78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407A3F14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D0BDCF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E748E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A5AEF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9F3327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7A175F46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D2A8ED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74A97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54910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0CC38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7632A651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F05F3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842F7D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EC41F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6C0E4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23881269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237A2C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12B07E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09A8B1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995CBF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2C11EAF8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3705E9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A8539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05C3C7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34B509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5F8BA057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FF79F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B6C32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2A769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D3A8A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40DE9392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30C24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456F16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366B2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47B45A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7EF15A7C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D02EB1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C104C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9FED7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223FAB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76655D09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293F4F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6E81B5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2C596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12D440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22FAAA89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AF0E8B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CDB01B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E9CBD5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D83EC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22077140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D0D49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A34FE2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C6AF0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F713A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6D31D7FC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905A0D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B683C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3A9285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3F884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033FC3" w:rsidRPr="002A648A" w14:paraId="4817AD70" w14:textId="77777777" w:rsidTr="002A648A">
        <w:trPr>
          <w:trHeight w:val="405"/>
        </w:trPr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37DE4D" w14:textId="77777777" w:rsidR="00033FC3" w:rsidRPr="002A648A" w:rsidRDefault="00033FC3" w:rsidP="006203AB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7FE45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5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29627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3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071E06" w14:textId="77777777" w:rsidR="00033FC3" w:rsidRPr="002A648A" w:rsidRDefault="00033FC3" w:rsidP="006203AB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</w:tbl>
    <w:p w14:paraId="7657F3F8" w14:textId="77777777" w:rsidR="00033FC3" w:rsidRPr="002A648A" w:rsidRDefault="00033FC3" w:rsidP="00033FC3">
      <w:pPr>
        <w:spacing w:after="0"/>
        <w:rPr>
          <w:rFonts w:ascii="Lato" w:hAnsi="Lato"/>
          <w:sz w:val="2"/>
          <w:szCs w:val="2"/>
        </w:rPr>
      </w:pPr>
    </w:p>
    <w:sectPr w:rsidR="00033FC3" w:rsidRPr="002A648A" w:rsidSect="003C4D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CA770" w14:textId="77777777" w:rsidR="001D507B" w:rsidRDefault="001D507B" w:rsidP="003C4D3D">
      <w:pPr>
        <w:spacing w:after="0" w:line="240" w:lineRule="auto"/>
      </w:pPr>
      <w:r>
        <w:separator/>
      </w:r>
    </w:p>
  </w:endnote>
  <w:endnote w:type="continuationSeparator" w:id="0">
    <w:p w14:paraId="4853CC96" w14:textId="77777777" w:rsidR="001D507B" w:rsidRDefault="001D507B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BEF1D" w14:textId="77777777" w:rsidR="001D507B" w:rsidRDefault="001D507B" w:rsidP="003C4D3D">
      <w:pPr>
        <w:spacing w:after="0" w:line="240" w:lineRule="auto"/>
      </w:pPr>
      <w:r>
        <w:separator/>
      </w:r>
    </w:p>
  </w:footnote>
  <w:footnote w:type="continuationSeparator" w:id="0">
    <w:p w14:paraId="671D238C" w14:textId="77777777" w:rsidR="001D507B" w:rsidRDefault="001D507B" w:rsidP="003C4D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QUAhIt3mywAAAA="/>
  </w:docVars>
  <w:rsids>
    <w:rsidRoot w:val="003C4D3D"/>
    <w:rsid w:val="00033FC3"/>
    <w:rsid w:val="00131B32"/>
    <w:rsid w:val="001D507B"/>
    <w:rsid w:val="001E4617"/>
    <w:rsid w:val="00260828"/>
    <w:rsid w:val="002A648A"/>
    <w:rsid w:val="003C4D3D"/>
    <w:rsid w:val="00826981"/>
    <w:rsid w:val="00877A32"/>
    <w:rsid w:val="00A74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92321</cp:lastModifiedBy>
  <cp:revision>5</cp:revision>
  <dcterms:created xsi:type="dcterms:W3CDTF">2019-12-10T12:51:00Z</dcterms:created>
  <dcterms:modified xsi:type="dcterms:W3CDTF">2021-10-06T09:44:00Z</dcterms:modified>
</cp:coreProperties>
</file>